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1F5677" w14:textId="77777777" w:rsidR="00432C6E" w:rsidRDefault="00432C6E" w:rsidP="00432C6E">
      <w:pPr>
        <w:pStyle w:val="NormalWeb"/>
        <w:rPr>
          <w:rFonts w:ascii="Arial" w:hAnsi="Arial" w:cs="Arial"/>
          <w:b/>
          <w:bCs/>
          <w:sz w:val="22"/>
          <w:szCs w:val="22"/>
        </w:rPr>
      </w:pPr>
    </w:p>
    <w:p w14:paraId="7444F5FC" w14:textId="77777777" w:rsidR="00432C6E" w:rsidRPr="00D303FF" w:rsidRDefault="00432C6E" w:rsidP="00432C6E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>ANEXO I – AUTODECLARAÇÃO DE PRETOS OU PARDOS</w:t>
      </w:r>
    </w:p>
    <w:p w14:paraId="149DADD3" w14:textId="7E9B2394" w:rsidR="00432C6E" w:rsidRPr="00D303FF" w:rsidRDefault="00432C6E" w:rsidP="00432C6E">
      <w:pPr>
        <w:pStyle w:val="NormalWeb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Tendo realizado minha </w:t>
      </w:r>
      <w:proofErr w:type="spellStart"/>
      <w:r w:rsidRPr="00D303FF">
        <w:rPr>
          <w:rFonts w:ascii="Arial" w:hAnsi="Arial" w:cs="Arial"/>
          <w:sz w:val="22"/>
          <w:szCs w:val="22"/>
        </w:rPr>
        <w:t>inscrição</w:t>
      </w:r>
      <w:proofErr w:type="spellEnd"/>
      <w:r>
        <w:rPr>
          <w:rFonts w:ascii="Arial" w:hAnsi="Arial" w:cs="Arial"/>
          <w:sz w:val="22"/>
          <w:szCs w:val="22"/>
        </w:rPr>
        <w:t xml:space="preserve"> no </w:t>
      </w:r>
      <w:r w:rsidR="00E376CE">
        <w:rPr>
          <w:rFonts w:ascii="Arial" w:hAnsi="Arial" w:cs="Arial"/>
        </w:rPr>
        <w:t xml:space="preserve">Edital 001/2021/PGETEX </w:t>
      </w:r>
      <w:r w:rsidRPr="00D303FF">
        <w:rPr>
          <w:rFonts w:ascii="Arial" w:hAnsi="Arial" w:cs="Arial"/>
          <w:sz w:val="22"/>
          <w:szCs w:val="22"/>
        </w:rPr>
        <w:t xml:space="preserve">para uma das vagas destinadas, nos termos da Lei 12.711/2012, Decreto Presidencial no 7824/2012 e Portaria Normativa no 18/2012/MEC para uma das vagas destinadas </w:t>
      </w:r>
      <w:proofErr w:type="spellStart"/>
      <w:r w:rsidRPr="00D303FF">
        <w:rPr>
          <w:rFonts w:ascii="Arial" w:hAnsi="Arial" w:cs="Arial"/>
          <w:sz w:val="22"/>
          <w:szCs w:val="22"/>
        </w:rPr>
        <w:t>à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política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303FF">
        <w:rPr>
          <w:rFonts w:ascii="Arial" w:hAnsi="Arial" w:cs="Arial"/>
          <w:sz w:val="22"/>
          <w:szCs w:val="22"/>
        </w:rPr>
        <w:t>açõe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afirmativas </w:t>
      </w:r>
      <w:proofErr w:type="spellStart"/>
      <w:r w:rsidRPr="00D303FF">
        <w:rPr>
          <w:rFonts w:ascii="Arial" w:hAnsi="Arial" w:cs="Arial"/>
          <w:sz w:val="22"/>
          <w:szCs w:val="22"/>
        </w:rPr>
        <w:t>étnico-raciai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 </w:t>
      </w:r>
    </w:p>
    <w:p w14:paraId="00223313" w14:textId="0215719D" w:rsidR="00432C6E" w:rsidRPr="00D303FF" w:rsidRDefault="00432C6E" w:rsidP="00432C6E">
      <w:pPr>
        <w:pStyle w:val="NormalWeb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( ) Declaro para o fim </w:t>
      </w:r>
      <w:r w:rsidR="00CB179A" w:rsidRPr="00D303FF">
        <w:rPr>
          <w:rFonts w:ascii="Arial" w:hAnsi="Arial" w:cs="Arial"/>
          <w:sz w:val="22"/>
          <w:szCs w:val="22"/>
        </w:rPr>
        <w:t>específico</w:t>
      </w:r>
      <w:r w:rsidRPr="00D303FF">
        <w:rPr>
          <w:rFonts w:ascii="Arial" w:hAnsi="Arial" w:cs="Arial"/>
          <w:sz w:val="22"/>
          <w:szCs w:val="22"/>
        </w:rPr>
        <w:t xml:space="preserve"> de atender ao requisito inscrito no Processo Seletivo, que sou preto e possuo aspectos </w:t>
      </w:r>
      <w:proofErr w:type="spellStart"/>
      <w:r w:rsidRPr="00D303FF">
        <w:rPr>
          <w:rFonts w:ascii="Arial" w:hAnsi="Arial" w:cs="Arial"/>
          <w:sz w:val="22"/>
          <w:szCs w:val="22"/>
        </w:rPr>
        <w:t>fenotípico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que me caracterizam como pertencente ao grupo racial negro. </w:t>
      </w:r>
    </w:p>
    <w:p w14:paraId="3B0E14F4" w14:textId="77777777" w:rsidR="00432C6E" w:rsidRPr="00D303FF" w:rsidRDefault="00432C6E" w:rsidP="00432C6E">
      <w:pPr>
        <w:pStyle w:val="NormalWeb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( ) Declaro para o fim </w:t>
      </w:r>
      <w:proofErr w:type="spellStart"/>
      <w:r w:rsidRPr="00D303FF">
        <w:rPr>
          <w:rFonts w:ascii="Arial" w:hAnsi="Arial" w:cs="Arial"/>
          <w:sz w:val="22"/>
          <w:szCs w:val="22"/>
        </w:rPr>
        <w:t>específic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atender ao requisito inscrito no Processo Seletivo, que sou pardo e possuo aspectos </w:t>
      </w:r>
      <w:proofErr w:type="spellStart"/>
      <w:r w:rsidRPr="00D303FF">
        <w:rPr>
          <w:rFonts w:ascii="Arial" w:hAnsi="Arial" w:cs="Arial"/>
          <w:sz w:val="22"/>
          <w:szCs w:val="22"/>
        </w:rPr>
        <w:t>fenotípico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que me caracterizam como pertencente ao grupo racial negro. </w:t>
      </w:r>
    </w:p>
    <w:p w14:paraId="26469F33" w14:textId="77777777" w:rsidR="00432C6E" w:rsidRPr="00D303FF" w:rsidRDefault="00432C6E" w:rsidP="00432C6E">
      <w:pPr>
        <w:pStyle w:val="NormalWeb"/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Declaro ainda que estou ciente de que detectada a falsidade dest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sujeito-me </w:t>
      </w:r>
      <w:proofErr w:type="spellStart"/>
      <w:r w:rsidRPr="00D303FF">
        <w:rPr>
          <w:rFonts w:ascii="Arial" w:hAnsi="Arial" w:cs="Arial"/>
          <w:sz w:val="22"/>
          <w:szCs w:val="22"/>
        </w:rPr>
        <w:t>à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penas da lei, especialmente as </w:t>
      </w:r>
      <w:proofErr w:type="spellStart"/>
      <w:r w:rsidRPr="00D303FF">
        <w:rPr>
          <w:rFonts w:ascii="Arial" w:hAnsi="Arial" w:cs="Arial"/>
          <w:sz w:val="22"/>
          <w:szCs w:val="22"/>
        </w:rPr>
        <w:t>consequência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relacionadas ao art. 9o da Portaria 18/2012-MEC e ao edital deste processo seletivo. </w:t>
      </w:r>
    </w:p>
    <w:p w14:paraId="7E561F1F" w14:textId="77777777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Blumenau, _______ de ____________________ </w:t>
      </w:r>
      <w:proofErr w:type="spellStart"/>
      <w:r w:rsidRPr="00D303FF">
        <w:rPr>
          <w:rFonts w:ascii="Arial" w:hAnsi="Arial" w:cs="Arial"/>
          <w:sz w:val="22"/>
          <w:szCs w:val="22"/>
        </w:rPr>
        <w:t>de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2021. </w:t>
      </w:r>
    </w:p>
    <w:p w14:paraId="48F4DFEC" w14:textId="0F8FF47C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Nome do Candidato(a):___________________________________________ </w:t>
      </w:r>
    </w:p>
    <w:p w14:paraId="753F3DB8" w14:textId="77777777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Assinatura:_____________________________________________________</w:t>
      </w:r>
    </w:p>
    <w:p w14:paraId="162FA5A5" w14:textId="77777777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</w:p>
    <w:p w14:paraId="3CF270B3" w14:textId="77777777" w:rsidR="00432C6E" w:rsidRPr="00D303FF" w:rsidRDefault="00432C6E" w:rsidP="00432C6E">
      <w:pPr>
        <w:pStyle w:val="NormalWeb"/>
        <w:pBdr>
          <w:bottom w:val="single" w:sz="12" w:space="1" w:color="auto"/>
        </w:pBdr>
        <w:rPr>
          <w:rFonts w:ascii="Arial" w:hAnsi="Arial" w:cs="Arial"/>
          <w:b/>
          <w:sz w:val="22"/>
          <w:szCs w:val="22"/>
        </w:rPr>
      </w:pPr>
    </w:p>
    <w:p w14:paraId="3BDA60FD" w14:textId="77777777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 xml:space="preserve">PARECER DA COMISSÃO DE VALIDAÇÃO DE AUTODECLARAÇÃO DE CANDIDATOS(AS) PRETOS OU PARDOS </w:t>
      </w:r>
    </w:p>
    <w:p w14:paraId="43C79B35" w14:textId="77777777" w:rsidR="00432C6E" w:rsidRPr="00D303FF" w:rsidRDefault="00432C6E" w:rsidP="00432C6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pó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vali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candidato(a): </w:t>
      </w:r>
    </w:p>
    <w:p w14:paraId="5B9A1D2A" w14:textId="77777777" w:rsidR="00432C6E" w:rsidRPr="00D303FF" w:rsidRDefault="00432C6E" w:rsidP="00432C6E">
      <w:pPr>
        <w:pStyle w:val="NormalWeb"/>
        <w:spacing w:line="276" w:lineRule="auto"/>
        <w:ind w:firstLine="708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 ) </w:t>
      </w:r>
      <w:r w:rsidRPr="00D303FF">
        <w:rPr>
          <w:rFonts w:ascii="Arial" w:hAnsi="Arial" w:cs="Arial"/>
          <w:b/>
          <w:bCs/>
          <w:sz w:val="22"/>
          <w:szCs w:val="22"/>
        </w:rPr>
        <w:t xml:space="preserve">SIM. </w:t>
      </w:r>
      <w:r w:rsidRPr="00D303FF">
        <w:rPr>
          <w:rFonts w:ascii="Arial" w:hAnsi="Arial" w:cs="Arial"/>
          <w:sz w:val="22"/>
          <w:szCs w:val="22"/>
        </w:rPr>
        <w:t xml:space="preserve">Valida ess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. </w:t>
      </w:r>
    </w:p>
    <w:p w14:paraId="425DB717" w14:textId="77777777" w:rsidR="00432C6E" w:rsidRPr="00D303FF" w:rsidRDefault="005306D1" w:rsidP="00432C6E">
      <w:pPr>
        <w:pStyle w:val="NormalWeb"/>
        <w:spacing w:line="276" w:lineRule="auto"/>
        <w:ind w:left="709" w:hanging="1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(  ) </w:t>
      </w:r>
      <w:r w:rsidR="00432C6E" w:rsidRPr="00D303FF">
        <w:rPr>
          <w:rFonts w:ascii="Arial" w:hAnsi="Arial" w:cs="Arial"/>
          <w:b/>
          <w:bCs/>
          <w:sz w:val="22"/>
          <w:szCs w:val="22"/>
        </w:rPr>
        <w:t xml:space="preserve">NÃO </w:t>
      </w:r>
      <w:r w:rsidR="00432C6E" w:rsidRPr="00D303FF">
        <w:rPr>
          <w:rFonts w:ascii="Arial" w:hAnsi="Arial" w:cs="Arial"/>
          <w:sz w:val="22"/>
          <w:szCs w:val="22"/>
        </w:rPr>
        <w:t xml:space="preserve">valida essa </w:t>
      </w:r>
      <w:proofErr w:type="spellStart"/>
      <w:r w:rsidR="00432C6E"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="00432C6E" w:rsidRPr="00D303FF">
        <w:rPr>
          <w:rFonts w:ascii="Arial" w:hAnsi="Arial" w:cs="Arial"/>
          <w:sz w:val="22"/>
          <w:szCs w:val="22"/>
        </w:rPr>
        <w:t xml:space="preserve"> e NÃO habilita o(a) candidato(a) para a continuidade do processo seletivo pelas </w:t>
      </w:r>
      <w:proofErr w:type="spellStart"/>
      <w:r w:rsidR="00432C6E" w:rsidRPr="00D303FF">
        <w:rPr>
          <w:rFonts w:ascii="Arial" w:hAnsi="Arial" w:cs="Arial"/>
          <w:sz w:val="22"/>
          <w:szCs w:val="22"/>
        </w:rPr>
        <w:t>ações</w:t>
      </w:r>
      <w:proofErr w:type="spellEnd"/>
      <w:r w:rsidR="00432C6E" w:rsidRPr="00D303FF">
        <w:rPr>
          <w:rFonts w:ascii="Arial" w:hAnsi="Arial" w:cs="Arial"/>
          <w:sz w:val="22"/>
          <w:szCs w:val="22"/>
        </w:rPr>
        <w:t xml:space="preserve"> afirmativas</w:t>
      </w:r>
      <w:r w:rsidR="00432C6E">
        <w:rPr>
          <w:rFonts w:ascii="Arial" w:hAnsi="Arial" w:cs="Arial"/>
          <w:sz w:val="22"/>
          <w:szCs w:val="22"/>
        </w:rPr>
        <w:t>.</w:t>
      </w:r>
      <w:r w:rsidR="00432C6E" w:rsidRPr="00D303FF">
        <w:rPr>
          <w:rFonts w:ascii="Arial" w:hAnsi="Arial" w:cs="Arial"/>
          <w:sz w:val="22"/>
          <w:szCs w:val="22"/>
        </w:rPr>
        <w:t xml:space="preserve"> </w:t>
      </w:r>
    </w:p>
    <w:p w14:paraId="2045B73D" w14:textId="77777777" w:rsidR="00432C6E" w:rsidRPr="00D303FF" w:rsidRDefault="00432C6E" w:rsidP="00432C6E">
      <w:pPr>
        <w:pStyle w:val="NormalWeb"/>
        <w:ind w:left="144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Blumenau, _______ de ____________________ </w:t>
      </w:r>
      <w:proofErr w:type="spellStart"/>
      <w:r w:rsidRPr="00D303FF">
        <w:rPr>
          <w:rFonts w:ascii="Arial" w:hAnsi="Arial" w:cs="Arial"/>
          <w:sz w:val="22"/>
          <w:szCs w:val="22"/>
        </w:rPr>
        <w:t>de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2021. </w:t>
      </w:r>
    </w:p>
    <w:p w14:paraId="2D935662" w14:textId="20A2FC43" w:rsidR="00432C6E" w:rsidRPr="00D303FF" w:rsidRDefault="00432C6E" w:rsidP="00432C6E">
      <w:pPr>
        <w:pStyle w:val="NormalWeb"/>
        <w:ind w:left="144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ssinatura d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______________________________________ </w:t>
      </w:r>
    </w:p>
    <w:p w14:paraId="0865C26D" w14:textId="77777777" w:rsidR="00432C6E" w:rsidRPr="00D303FF" w:rsidRDefault="00432C6E" w:rsidP="00432C6E">
      <w:pPr>
        <w:jc w:val="both"/>
        <w:rPr>
          <w:rFonts w:ascii="Arial" w:hAnsi="Arial" w:cs="Arial"/>
        </w:rPr>
      </w:pPr>
    </w:p>
    <w:p w14:paraId="42E07463" w14:textId="77777777" w:rsidR="00432C6E" w:rsidRDefault="00432C6E" w:rsidP="00432C6E">
      <w:pPr>
        <w:pStyle w:val="NormalWeb"/>
        <w:rPr>
          <w:rFonts w:ascii="Arial" w:hAnsi="Arial" w:cs="Arial"/>
          <w:b/>
          <w:bCs/>
          <w:sz w:val="22"/>
          <w:szCs w:val="22"/>
        </w:rPr>
      </w:pPr>
    </w:p>
    <w:sectPr w:rsidR="00432C6E" w:rsidSect="00661DBD">
      <w:headerReference w:type="default" r:id="rId7"/>
      <w:footerReference w:type="default" r:id="rId8"/>
      <w:pgSz w:w="11906" w:h="16838"/>
      <w:pgMar w:top="1950" w:right="1134" w:bottom="1134" w:left="1701" w:header="284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B9C959" w14:textId="77777777" w:rsidR="00D95C8B" w:rsidRDefault="00D95C8B">
      <w:pPr>
        <w:spacing w:after="0" w:line="240" w:lineRule="auto"/>
      </w:pPr>
      <w:r>
        <w:separator/>
      </w:r>
    </w:p>
  </w:endnote>
  <w:endnote w:type="continuationSeparator" w:id="0">
    <w:p w14:paraId="59ED24DA" w14:textId="77777777" w:rsidR="00D95C8B" w:rsidRDefault="00D95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C8A6B" w14:textId="77777777" w:rsidR="00661DBD" w:rsidRPr="002F2508" w:rsidRDefault="005306D1" w:rsidP="00661DBD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r>
      <w:rPr>
        <w:rFonts w:ascii="Verdana" w:hAnsi="Verdana" w:cs="Courier New"/>
        <w:bCs/>
        <w:i/>
        <w:sz w:val="16"/>
        <w:szCs w:val="18"/>
      </w:rPr>
      <w:t>256</w:t>
    </w:r>
  </w:p>
  <w:p w14:paraId="34D706A9" w14:textId="77777777" w:rsidR="00661DBD" w:rsidRPr="004E45EF" w:rsidRDefault="005306D1" w:rsidP="00661DBD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>
      <w:rPr>
        <w:rFonts w:ascii="Verdana" w:hAnsi="Verdana" w:cs="Courier New"/>
        <w:bCs/>
        <w:i/>
        <w:sz w:val="16"/>
        <w:szCs w:val="16"/>
      </w:rPr>
      <w:t>Telefone: 48-3721-3336</w:t>
    </w:r>
    <w:r w:rsidRPr="004E45EF">
      <w:rPr>
        <w:rFonts w:ascii="Verdana" w:hAnsi="Verdana" w:cs="Courier New"/>
        <w:bCs/>
        <w:i/>
        <w:sz w:val="16"/>
        <w:szCs w:val="16"/>
      </w:rPr>
      <w:t xml:space="preserve"> </w:t>
    </w:r>
  </w:p>
  <w:p w14:paraId="3827486D" w14:textId="77777777" w:rsidR="00661DBD" w:rsidRDefault="005306D1" w:rsidP="00661DBD">
    <w:pPr>
      <w:pStyle w:val="Cabealho"/>
      <w:jc w:val="center"/>
      <w:rPr>
        <w:rStyle w:val="Hyperlink"/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r w:rsidRPr="000602AE">
      <w:rPr>
        <w:rStyle w:val="Hyperlink"/>
        <w:rFonts w:ascii="Verdana" w:hAnsi="Verdana" w:cs="Courier New"/>
        <w:bCs/>
        <w:i/>
        <w:color w:val="auto"/>
        <w:sz w:val="16"/>
        <w:szCs w:val="16"/>
      </w:rPr>
      <w:t>pgetex.bnu@contato.ufsc.br</w:t>
    </w:r>
  </w:p>
  <w:p w14:paraId="56125EEE" w14:textId="77777777" w:rsidR="00661DBD" w:rsidRDefault="00D95C8B" w:rsidP="00661DBD">
    <w:pPr>
      <w:pStyle w:val="Rodap"/>
    </w:pPr>
  </w:p>
  <w:p w14:paraId="19D0A86E" w14:textId="77777777" w:rsidR="00661DBD" w:rsidRDefault="00D95C8B" w:rsidP="00661DBD">
    <w:pPr>
      <w:pStyle w:val="Rodap"/>
      <w:jc w:val="center"/>
    </w:pPr>
    <w:sdt>
      <w:sdtPr>
        <w:id w:val="611095666"/>
        <w:docPartObj>
          <w:docPartGallery w:val="Page Numbers (Bottom of Page)"/>
          <w:docPartUnique/>
        </w:docPartObj>
      </w:sdtPr>
      <w:sdtEndPr/>
      <w:sdtContent>
        <w:r w:rsidR="005306D1">
          <w:fldChar w:fldCharType="begin"/>
        </w:r>
        <w:r w:rsidR="005306D1">
          <w:instrText>PAGE   \* MERGEFORMAT</w:instrText>
        </w:r>
        <w:r w:rsidR="005306D1">
          <w:fldChar w:fldCharType="separate"/>
        </w:r>
        <w:r w:rsidR="005306D1">
          <w:rPr>
            <w:noProof/>
          </w:rPr>
          <w:t>1</w:t>
        </w:r>
        <w:r w:rsidR="005306D1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6C841" w14:textId="77777777" w:rsidR="00D95C8B" w:rsidRDefault="00D95C8B">
      <w:pPr>
        <w:spacing w:after="0" w:line="240" w:lineRule="auto"/>
      </w:pPr>
      <w:r>
        <w:separator/>
      </w:r>
    </w:p>
  </w:footnote>
  <w:footnote w:type="continuationSeparator" w:id="0">
    <w:p w14:paraId="28AB1DF2" w14:textId="77777777" w:rsidR="00D95C8B" w:rsidRDefault="00D95C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AE724" w14:textId="77777777" w:rsidR="00234D50" w:rsidRDefault="005306D1" w:rsidP="002F2508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034FE20A" wp14:editId="2A9F4A6A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4823456" w14:textId="77777777" w:rsidR="00661DBD" w:rsidRDefault="00D95C8B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621E7C11" w14:textId="77777777" w:rsidR="00661DBD" w:rsidRDefault="00D95C8B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468A7430" w14:textId="77777777" w:rsidR="00661DBD" w:rsidRDefault="00D95C8B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48983160" w14:textId="77777777" w:rsidR="00661DBD" w:rsidRDefault="00D95C8B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11AB04D9" w14:textId="77777777" w:rsidR="00661DBD" w:rsidRDefault="00D95C8B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68E5AB8E" w14:textId="77777777" w:rsidR="00661DBD" w:rsidRDefault="00D95C8B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4DF365AA" w14:textId="77777777" w:rsidR="00661DBD" w:rsidRDefault="005306D1" w:rsidP="00661DBD">
    <w:pPr>
      <w:pStyle w:val="Cabealho"/>
      <w:jc w:val="center"/>
      <w:rPr>
        <w:rFonts w:ascii="Verdana" w:hAnsi="Verdana"/>
        <w:b/>
        <w:bCs/>
        <w:sz w:val="18"/>
        <w:szCs w:val="18"/>
      </w:rPr>
    </w:pPr>
    <w:r w:rsidRPr="001F5218">
      <w:rPr>
        <w:rFonts w:ascii="Verdana" w:hAnsi="Verdana"/>
        <w:b/>
        <w:bCs/>
        <w:sz w:val="18"/>
        <w:szCs w:val="18"/>
      </w:rPr>
      <w:t xml:space="preserve">UNIVERSIDADE FEDERAL DE SANTA CATARINA </w:t>
    </w:r>
  </w:p>
  <w:p w14:paraId="0D9006FF" w14:textId="77777777" w:rsidR="00661DBD" w:rsidRPr="001F5218" w:rsidRDefault="005306D1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CAMPUS BLUMENAU</w:t>
    </w:r>
  </w:p>
  <w:p w14:paraId="69692F1D" w14:textId="77777777" w:rsidR="00661DBD" w:rsidRPr="001F5218" w:rsidRDefault="005306D1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PROGRAMA DE PÓS-GRADUAÇÃO EM ENGENHARIA TÊXTIL</w:t>
    </w:r>
  </w:p>
  <w:p w14:paraId="03415A82" w14:textId="77777777" w:rsidR="00EC281C" w:rsidRPr="002F2508" w:rsidRDefault="00D95C8B" w:rsidP="002F2508">
    <w:pPr>
      <w:pStyle w:val="Cabealho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95776"/>
    <w:multiLevelType w:val="hybridMultilevel"/>
    <w:tmpl w:val="E2E873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33878"/>
    <w:multiLevelType w:val="hybridMultilevel"/>
    <w:tmpl w:val="3F7E502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967"/>
    <w:multiLevelType w:val="multilevel"/>
    <w:tmpl w:val="7D06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38718B"/>
    <w:multiLevelType w:val="hybridMultilevel"/>
    <w:tmpl w:val="579EAF1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D2514"/>
    <w:multiLevelType w:val="hybridMultilevel"/>
    <w:tmpl w:val="578AAE3A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57526D"/>
    <w:multiLevelType w:val="hybridMultilevel"/>
    <w:tmpl w:val="B9347A72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216427"/>
    <w:multiLevelType w:val="multilevel"/>
    <w:tmpl w:val="FECC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FB0ABA"/>
    <w:multiLevelType w:val="hybridMultilevel"/>
    <w:tmpl w:val="E2C07B3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CxNDc3tLA0NDFX0lEKTi0uzszPAykwrgUA1qobXywAAAA="/>
  </w:docVars>
  <w:rsids>
    <w:rsidRoot w:val="00450FDF"/>
    <w:rsid w:val="00432C6E"/>
    <w:rsid w:val="00450FDF"/>
    <w:rsid w:val="005306D1"/>
    <w:rsid w:val="006A5D6C"/>
    <w:rsid w:val="009352A9"/>
    <w:rsid w:val="00BA0CA0"/>
    <w:rsid w:val="00CB179A"/>
    <w:rsid w:val="00D95C8B"/>
    <w:rsid w:val="00E376CE"/>
    <w:rsid w:val="00FA0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2F6CB"/>
  <w15:docId w15:val="{5E5449B8-ED7A-4F25-BA6C-8C1C9FCF6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32C6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2C6E"/>
  </w:style>
  <w:style w:type="paragraph" w:styleId="Rodap">
    <w:name w:val="footer"/>
    <w:basedOn w:val="Normal"/>
    <w:link w:val="RodapChar"/>
    <w:uiPriority w:val="99"/>
    <w:unhideWhenUsed/>
    <w:rsid w:val="00432C6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2C6E"/>
  </w:style>
  <w:style w:type="paragraph" w:customStyle="1" w:styleId="Default">
    <w:name w:val="Default"/>
    <w:rsid w:val="00432C6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elacomgrade">
    <w:name w:val="Table Grid"/>
    <w:basedOn w:val="Tabelanormal"/>
    <w:uiPriority w:val="59"/>
    <w:rsid w:val="00432C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32C6E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432C6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32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3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32C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5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Reviewer</cp:lastModifiedBy>
  <cp:revision>4</cp:revision>
  <dcterms:created xsi:type="dcterms:W3CDTF">2020-12-21T21:42:00Z</dcterms:created>
  <dcterms:modified xsi:type="dcterms:W3CDTF">2020-12-21T21:49:00Z</dcterms:modified>
</cp:coreProperties>
</file>